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2441" w:rsidRDefault="005B2441" w:rsidP="005B2441">
      <w:pPr>
        <w:pStyle w:val="NaslovSrpski"/>
        <w:outlineLvl w:val="0"/>
      </w:pPr>
      <w:r>
        <w:t>Naslov rada na srpskom jeziku</w:t>
      </w:r>
    </w:p>
    <w:p w:rsidR="005B2441" w:rsidRDefault="005B2441" w:rsidP="005B2441">
      <w:pPr>
        <w:pStyle w:val="NaslovEngleski"/>
        <w:outlineLvl w:val="0"/>
      </w:pPr>
      <w:r>
        <w:t>Paper title</w:t>
      </w:r>
    </w:p>
    <w:p w:rsidR="005B2441" w:rsidRPr="00B2593E" w:rsidRDefault="005B2441" w:rsidP="005B2441">
      <w:pPr>
        <w:pStyle w:val="Autor"/>
      </w:pPr>
      <w:bookmarkStart w:id="0" w:name="OLE_LINK2"/>
      <w:r w:rsidRPr="001B0AFF">
        <w:t xml:space="preserve">Marija </w:t>
      </w:r>
      <w:r>
        <w:t>Marković</w:t>
      </w:r>
      <w:r w:rsidRPr="00DF1962">
        <w:rPr>
          <w:vertAlign w:val="superscript"/>
        </w:rPr>
        <w:t>1</w:t>
      </w:r>
      <w:r>
        <w:t>, Jovan Jovanović</w:t>
      </w:r>
      <w:r>
        <w:rPr>
          <w:vertAlign w:val="superscript"/>
        </w:rPr>
        <w:t>2</w:t>
      </w:r>
    </w:p>
    <w:p w:rsidR="005B2441" w:rsidRPr="00AC6CAD" w:rsidRDefault="005B2441" w:rsidP="005B2441">
      <w:pPr>
        <w:pStyle w:val="Adresa"/>
      </w:pPr>
      <w:r w:rsidRPr="00DF1962">
        <w:rPr>
          <w:vertAlign w:val="superscript"/>
        </w:rPr>
        <w:t>1</w:t>
      </w:r>
      <w:r>
        <w:t xml:space="preserve"> </w:t>
      </w:r>
      <w:r w:rsidR="008C343C">
        <w:t>Univerzitet u Beogradu – Ekonomski fakultet</w:t>
      </w:r>
      <w:r w:rsidRPr="001B0AFF">
        <w:t xml:space="preserve">, </w:t>
      </w:r>
      <w:r>
        <w:t>symopis202</w:t>
      </w:r>
      <w:r w:rsidR="008C343C">
        <w:t>2</w:t>
      </w:r>
      <w:r w:rsidRPr="001B0AFF">
        <w:t>@</w:t>
      </w:r>
      <w:r w:rsidR="008C343C">
        <w:t>ekof</w:t>
      </w:r>
      <w:r w:rsidRPr="001B0AFF">
        <w:t>.bg.ac.</w:t>
      </w:r>
      <w:r>
        <w:t>rs</w:t>
      </w:r>
    </w:p>
    <w:bookmarkEnd w:id="0"/>
    <w:p w:rsidR="005B2441" w:rsidRPr="00C675F2" w:rsidRDefault="005B2441" w:rsidP="005B2441">
      <w:pPr>
        <w:pStyle w:val="Adresa"/>
        <w:rPr>
          <w:lang w:val="en-US"/>
        </w:rPr>
      </w:pPr>
      <w:r>
        <w:rPr>
          <w:vertAlign w:val="superscript"/>
        </w:rPr>
        <w:t>2</w:t>
      </w:r>
      <w:r>
        <w:t xml:space="preserve"> </w:t>
      </w:r>
      <w:r w:rsidR="008C343C">
        <w:t>Univerzitet u Beogradu – Ekonomski fakultet</w:t>
      </w:r>
      <w:r>
        <w:t xml:space="preserve">, </w:t>
      </w:r>
      <w:r w:rsidR="008C343C">
        <w:t>dekanat</w:t>
      </w:r>
      <w:r w:rsidRPr="00FB30B1">
        <w:t>@</w:t>
      </w:r>
      <w:r w:rsidR="008C343C">
        <w:t>ekof</w:t>
      </w:r>
      <w:r w:rsidRPr="00FB30B1">
        <w:t>.</w:t>
      </w:r>
      <w:r w:rsidR="008C343C">
        <w:t>bg</w:t>
      </w:r>
      <w:r w:rsidRPr="00FB30B1">
        <w:t>.ac.rs</w:t>
      </w:r>
    </w:p>
    <w:p w:rsidR="005B2441" w:rsidRPr="00342C5B" w:rsidRDefault="005B2441" w:rsidP="005B2441">
      <w:pPr>
        <w:pStyle w:val="Linija"/>
      </w:pPr>
    </w:p>
    <w:p w:rsidR="005B2441" w:rsidRPr="002F52D3" w:rsidRDefault="005B2441" w:rsidP="005B2441">
      <w:pPr>
        <w:pStyle w:val="Rezime"/>
      </w:pPr>
      <w:r w:rsidRPr="00D468AA">
        <w:rPr>
          <w:b/>
        </w:rPr>
        <w:t>Rezime:</w:t>
      </w:r>
      <w:r w:rsidRPr="000E52FE">
        <w:t xml:space="preserve"> </w:t>
      </w:r>
      <w:r>
        <w:t xml:space="preserve">Ovaj dokument predstavlja šablon za tehničku </w:t>
      </w:r>
      <w:r w:rsidRPr="007C2405">
        <w:t>priprem</w:t>
      </w:r>
      <w:r>
        <w:t xml:space="preserve">u </w:t>
      </w:r>
      <w:r w:rsidRPr="007C2405">
        <w:t>radov</w:t>
      </w:r>
      <w:r>
        <w:t>a</w:t>
      </w:r>
      <w:r w:rsidRPr="007C2405">
        <w:t xml:space="preserve"> </w:t>
      </w:r>
      <w:r>
        <w:t xml:space="preserve">koji će biti objavljeni u </w:t>
      </w:r>
      <w:r w:rsidRPr="007C2405">
        <w:t>Zbornik</w:t>
      </w:r>
      <w:r>
        <w:t>u radova Sym-Op-Is 2022</w:t>
      </w:r>
      <w:r w:rsidRPr="007C2405">
        <w:t xml:space="preserve">. </w:t>
      </w:r>
      <w:r>
        <w:t>Za formatiranje teksta koristiti ikone ili stilove date u ovom šablonu.</w:t>
      </w:r>
    </w:p>
    <w:p w:rsidR="005B2441" w:rsidRPr="00A103A4" w:rsidRDefault="005B2441" w:rsidP="005B2441">
      <w:pPr>
        <w:pStyle w:val="Kljucnereci"/>
      </w:pPr>
      <w:r w:rsidRPr="00F72FE9">
        <w:rPr>
          <w:b/>
        </w:rPr>
        <w:t>Ključne reči:</w:t>
      </w:r>
      <w:r w:rsidRPr="00A103A4">
        <w:t xml:space="preserve"> Operaciona istraživanja, Sym-Op-Is </w:t>
      </w:r>
      <w:r>
        <w:t>2022</w:t>
      </w:r>
      <w:r w:rsidRPr="00A103A4">
        <w:t xml:space="preserve">, </w:t>
      </w:r>
      <w:r>
        <w:t xml:space="preserve">Vrnjačka Banja, </w:t>
      </w:r>
      <w:r w:rsidR="00382AEC">
        <w:t xml:space="preserve">Univerzitet u Beogradu – </w:t>
      </w:r>
      <w:r>
        <w:t>Ekonomski fakultet</w:t>
      </w:r>
    </w:p>
    <w:p w:rsidR="005B2441" w:rsidRPr="007C2405" w:rsidRDefault="005B2441" w:rsidP="005B2441">
      <w:pPr>
        <w:pStyle w:val="Abstract"/>
      </w:pPr>
      <w:r w:rsidRPr="00D468AA">
        <w:rPr>
          <w:b/>
        </w:rPr>
        <w:t>Abstract:</w:t>
      </w:r>
      <w:r w:rsidRPr="000E52FE">
        <w:t xml:space="preserve"> </w:t>
      </w:r>
      <w:r w:rsidRPr="007C2405">
        <w:t>This document presen</w:t>
      </w:r>
      <w:r>
        <w:t>ts a template for preparing the</w:t>
      </w:r>
      <w:r w:rsidRPr="007C2405">
        <w:t xml:space="preserve"> papers that will be included in the </w:t>
      </w:r>
      <w:r>
        <w:t xml:space="preserve">Conference </w:t>
      </w:r>
      <w:r w:rsidRPr="007C2405">
        <w:t>Proceedings. We strongly recommend that your papers be prepared in the form of this template.</w:t>
      </w:r>
    </w:p>
    <w:p w:rsidR="005B2441" w:rsidRPr="0009285E" w:rsidRDefault="005B2441" w:rsidP="005B2441">
      <w:pPr>
        <w:pStyle w:val="Keywords"/>
        <w:rPr>
          <w:lang w:val="sr-Latn-CS"/>
        </w:rPr>
      </w:pPr>
      <w:r>
        <w:rPr>
          <w:b/>
        </w:rPr>
        <w:t>Key</w:t>
      </w:r>
      <w:r w:rsidRPr="00F72FE9">
        <w:rPr>
          <w:b/>
        </w:rPr>
        <w:t>word</w:t>
      </w:r>
      <w:r>
        <w:rPr>
          <w:b/>
        </w:rPr>
        <w:t>s</w:t>
      </w:r>
      <w:r w:rsidRPr="00F72FE9">
        <w:rPr>
          <w:b/>
        </w:rPr>
        <w:t>:</w:t>
      </w:r>
      <w:r w:rsidRPr="007C2405">
        <w:t xml:space="preserve"> </w:t>
      </w:r>
      <w:r>
        <w:t>Operational R</w:t>
      </w:r>
      <w:r w:rsidRPr="007C2405">
        <w:t xml:space="preserve">esearch, </w:t>
      </w:r>
      <w:proofErr w:type="spellStart"/>
      <w:r>
        <w:t>S</w:t>
      </w:r>
      <w:r w:rsidRPr="007C2405">
        <w:t>ym</w:t>
      </w:r>
      <w:proofErr w:type="spellEnd"/>
      <w:r w:rsidRPr="007C2405">
        <w:t>-</w:t>
      </w:r>
      <w:r>
        <w:t>O</w:t>
      </w:r>
      <w:r w:rsidRPr="007C2405">
        <w:t>p-</w:t>
      </w:r>
      <w:r>
        <w:t>I</w:t>
      </w:r>
      <w:r w:rsidRPr="007C2405">
        <w:t>s</w:t>
      </w:r>
      <w:r w:rsidRPr="00A103A4">
        <w:t xml:space="preserve"> </w:t>
      </w:r>
      <w:r>
        <w:t>2022</w:t>
      </w:r>
      <w:r w:rsidRPr="00A103A4">
        <w:t xml:space="preserve">, </w:t>
      </w:r>
      <w:proofErr w:type="spellStart"/>
      <w:r>
        <w:t>Vrnjačka</w:t>
      </w:r>
      <w:proofErr w:type="spellEnd"/>
      <w:r>
        <w:t xml:space="preserve"> Banja, </w:t>
      </w:r>
      <w:r w:rsidR="00382AEC">
        <w:t xml:space="preserve">University of Belgrade – </w:t>
      </w:r>
      <w:bookmarkStart w:id="1" w:name="_GoBack"/>
      <w:bookmarkEnd w:id="1"/>
      <w:r>
        <w:t>Faculty of Economics and Business</w:t>
      </w:r>
    </w:p>
    <w:p w:rsidR="005B2441" w:rsidRPr="00511FEB" w:rsidRDefault="005B2441" w:rsidP="005B2441">
      <w:pPr>
        <w:pStyle w:val="Numerisaninaslov"/>
      </w:pPr>
      <w:r w:rsidRPr="00511FEB">
        <w:t>1. Uvod</w:t>
      </w:r>
    </w:p>
    <w:p w:rsidR="005B2441" w:rsidRPr="0068299D" w:rsidRDefault="005B2441" w:rsidP="005B2441">
      <w:pPr>
        <w:pStyle w:val="Tekstbezuvlacenja"/>
        <w:ind w:firstLine="360"/>
      </w:pPr>
      <w:r w:rsidRPr="005A3847">
        <w:t>Radove pisati na srpskom ili engleskom jeziku.</w:t>
      </w:r>
      <w:r w:rsidRPr="000E52FE">
        <w:t xml:space="preserve"> </w:t>
      </w:r>
      <w:r w:rsidRPr="005A3847">
        <w:t xml:space="preserve">Original rada treba da bude otkucan u </w:t>
      </w:r>
      <w:r>
        <w:t>MS Office Word-u na listu</w:t>
      </w:r>
      <w:r w:rsidRPr="005A3847">
        <w:t xml:space="preserve"> A4 (210x297mm)</w:t>
      </w:r>
      <w:r>
        <w:t xml:space="preserve"> formata</w:t>
      </w:r>
      <w:r w:rsidRPr="005A3847">
        <w:t xml:space="preserve">. </w:t>
      </w:r>
      <w:r w:rsidRPr="0068299D">
        <w:t>Maksimalan obim rada je</w:t>
      </w:r>
      <w:r w:rsidRPr="00DB744D">
        <w:t xml:space="preserve"> 6 strana, ukl</w:t>
      </w:r>
      <w:r w:rsidRPr="0068299D">
        <w:t>ju</w:t>
      </w:r>
      <w:r w:rsidRPr="006D7857">
        <w:t>č</w:t>
      </w:r>
      <w:r w:rsidRPr="0068299D">
        <w:t>uju</w:t>
      </w:r>
      <w:r w:rsidRPr="006D7857">
        <w:t>ć</w:t>
      </w:r>
      <w:r w:rsidRPr="0068299D">
        <w:t>i i slike, tabele, literaturu i ostale priloge.</w:t>
      </w:r>
    </w:p>
    <w:p w:rsidR="005B2441" w:rsidRDefault="005B2441" w:rsidP="005B2441">
      <w:pPr>
        <w:pStyle w:val="Tekst"/>
      </w:pPr>
      <w:r w:rsidRPr="005B2441">
        <w:rPr>
          <w:b/>
          <w:u w:val="single"/>
        </w:rPr>
        <w:t>Za obradu teksta koristiti ovaj šablon</w:t>
      </w:r>
      <w:r w:rsidRPr="000E52FE">
        <w:t xml:space="preserve"> </w:t>
      </w:r>
      <w:r>
        <w:t>kojim su definisani parametri vezani za dimenzije listova, kao i stilovi potrebni u procesu formatiranja</w:t>
      </w:r>
      <w:r w:rsidRPr="000E52FE">
        <w:t xml:space="preserve">. </w:t>
      </w:r>
      <w:r>
        <w:t>U slučaju nemogućnosti korišćenja šablona i ikona, potrebno je pratiti uputstvo dato u daljem tekstu.</w:t>
      </w:r>
    </w:p>
    <w:p w:rsidR="005B2441" w:rsidRPr="000E52FE" w:rsidRDefault="005B2441" w:rsidP="005B2441">
      <w:pPr>
        <w:pStyle w:val="Tekst"/>
      </w:pPr>
      <w:r>
        <w:t xml:space="preserve">Sve margine treba da budu po </w:t>
      </w:r>
      <w:r w:rsidRPr="000E52FE">
        <w:t>2</w:t>
      </w:r>
      <w:r w:rsidR="000502F5">
        <w:t xml:space="preserve"> </w:t>
      </w:r>
      <w:r w:rsidRPr="000E52FE">
        <w:t xml:space="preserve">cm </w:t>
      </w:r>
      <w:r>
        <w:t>(g</w:t>
      </w:r>
      <w:r w:rsidRPr="000E52FE">
        <w:t>o</w:t>
      </w:r>
      <w:r>
        <w:t>r</w:t>
      </w:r>
      <w:r w:rsidRPr="000E52FE">
        <w:t xml:space="preserve">nja, </w:t>
      </w:r>
      <w:r>
        <w:t xml:space="preserve">donja, </w:t>
      </w:r>
      <w:r w:rsidRPr="000E52FE">
        <w:t>leva i desna</w:t>
      </w:r>
      <w:r>
        <w:t>)</w:t>
      </w:r>
      <w:r w:rsidRPr="000E52FE">
        <w:t>. Na prvoj strani svakog rada ostaviti prostor za zaglavlje od 3</w:t>
      </w:r>
      <w:r w:rsidR="000502F5">
        <w:t xml:space="preserve"> </w:t>
      </w:r>
      <w:r w:rsidRPr="000E52FE">
        <w:t>cm, rezervisan</w:t>
      </w:r>
      <w:r>
        <w:t>o</w:t>
      </w:r>
      <w:r w:rsidRPr="000E52FE">
        <w:t xml:space="preserve"> za logotip simpozijuma</w:t>
      </w:r>
      <w:r>
        <w:t xml:space="preserve"> kao što je i urađeno u ovom uputstvu. </w:t>
      </w:r>
    </w:p>
    <w:p w:rsidR="005B2441" w:rsidRPr="0068299D" w:rsidRDefault="005B2441" w:rsidP="005B2441">
      <w:pPr>
        <w:pStyle w:val="Numerisaninaslov"/>
      </w:pPr>
      <w:r w:rsidRPr="0068299D">
        <w:t xml:space="preserve">2. </w:t>
      </w:r>
      <w:r>
        <w:t>Formatiranje rada</w:t>
      </w:r>
    </w:p>
    <w:p w:rsidR="005B2441" w:rsidRPr="00947C28" w:rsidRDefault="005B2441" w:rsidP="005B2441">
      <w:pPr>
        <w:pStyle w:val="Tekstbezuvlacenja"/>
        <w:ind w:firstLine="360"/>
      </w:pPr>
      <w:r>
        <w:t xml:space="preserve">Uz levu marginu </w:t>
      </w:r>
      <w:r w:rsidRPr="0068299D">
        <w:t xml:space="preserve">prve stranice rukopisa, </w:t>
      </w:r>
      <w:r>
        <w:t xml:space="preserve">ispod </w:t>
      </w:r>
      <w:r w:rsidRPr="0068299D">
        <w:t xml:space="preserve">prostora </w:t>
      </w:r>
      <w:r>
        <w:t xml:space="preserve">rezervisanog </w:t>
      </w:r>
      <w:r w:rsidRPr="0068299D">
        <w:t>za zaglavlje</w:t>
      </w:r>
      <w:r>
        <w:t xml:space="preserve">, </w:t>
      </w:r>
      <w:r w:rsidRPr="0068299D">
        <w:t xml:space="preserve">napisati naslov rada na srpskom jeziku, a ispod njega naslov na engleskom jeziku. </w:t>
      </w:r>
      <w:r>
        <w:t>Koristiti font Arial, 12</w:t>
      </w:r>
      <w:r w:rsidR="000502F5">
        <w:t xml:space="preserve"> </w:t>
      </w:r>
      <w:r>
        <w:t>pt, Bold, UPPERCASE; Paragraph spacing: before 12</w:t>
      </w:r>
      <w:r w:rsidR="000502F5">
        <w:t xml:space="preserve"> </w:t>
      </w:r>
      <w:r>
        <w:t>pt.</w:t>
      </w:r>
    </w:p>
    <w:p w:rsidR="005B2441" w:rsidRDefault="005B2441" w:rsidP="005B2441">
      <w:pPr>
        <w:pStyle w:val="Tekst"/>
      </w:pPr>
      <w:r>
        <w:t>Ispod naziva rada navesti imena i institucije autora, kao što je prikazano na ovoj strani uputstva. U prvom praznom redu ispod adrese poslednjeg autora primeniti stil "Linija".</w:t>
      </w:r>
    </w:p>
    <w:p w:rsidR="005B2441" w:rsidRDefault="005B2441" w:rsidP="005B2441">
      <w:pPr>
        <w:pStyle w:val="Tekst"/>
      </w:pPr>
      <w:r w:rsidRPr="0068299D">
        <w:t>Posle naslova rada i imena autora sledi kratak rezime na srpskom jeziku</w:t>
      </w:r>
      <w:r w:rsidRPr="000E52FE">
        <w:t xml:space="preserve">, </w:t>
      </w:r>
      <w:r w:rsidRPr="0068299D">
        <w:t>širinom cele strane (kao u ovom uputstvu). Iza toga sledi kratak rezime na engleskom jeziku istim fontom.</w:t>
      </w:r>
      <w:r>
        <w:t xml:space="preserve"> </w:t>
      </w:r>
      <w:r w:rsidRPr="0053287F">
        <w:t>Ispod svakog rezimea navesti ključne reči.</w:t>
      </w:r>
    </w:p>
    <w:p w:rsidR="005B2441" w:rsidRDefault="005B2441" w:rsidP="005B2441">
      <w:pPr>
        <w:pStyle w:val="Tekst"/>
      </w:pPr>
      <w:r>
        <w:t xml:space="preserve">Za formatiranje teksta </w:t>
      </w:r>
      <w:r w:rsidRPr="0068299D">
        <w:t>koristiti font Times New Roman u slede</w:t>
      </w:r>
      <w:r w:rsidRPr="000E52FE">
        <w:t>ć</w:t>
      </w:r>
      <w:r w:rsidRPr="0068299D">
        <w:t>im veli</w:t>
      </w:r>
      <w:r w:rsidRPr="000E52FE">
        <w:t>č</w:t>
      </w:r>
      <w:r w:rsidRPr="0068299D">
        <w:t>inama:</w:t>
      </w:r>
    </w:p>
    <w:p w:rsidR="005B2441" w:rsidRPr="0053287F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t>N</w:t>
      </w:r>
      <w:r w:rsidRPr="0053287F">
        <w:t>aslov rada</w:t>
      </w:r>
      <w:r>
        <w:t>:</w:t>
      </w:r>
      <w:r w:rsidRPr="0053287F">
        <w:t xml:space="preserve"> </w:t>
      </w:r>
      <w:r>
        <w:t xml:space="preserve">Arial </w:t>
      </w:r>
      <w:r w:rsidRPr="0053287F">
        <w:t>1</w:t>
      </w:r>
      <w:r>
        <w:t>2</w:t>
      </w:r>
      <w:r w:rsidRPr="0053287F">
        <w:t xml:space="preserve"> pt bold</w:t>
      </w:r>
      <w:r>
        <w:t>; spacing: Before 12 pt</w:t>
      </w:r>
      <w:r w:rsidRPr="0053287F">
        <w:t xml:space="preserve"> </w:t>
      </w:r>
      <w:r>
        <w:br/>
        <w:t>(ikone "Naslov Srpski" i "Naslov Engleski"),</w:t>
      </w:r>
    </w:p>
    <w:p w:rsidR="005B2441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t>I</w:t>
      </w:r>
      <w:r w:rsidRPr="0068299D">
        <w:t>mena autora i nazive njihovih institucija</w:t>
      </w:r>
      <w:r>
        <w:t>:</w:t>
      </w:r>
      <w:r w:rsidRPr="0068299D">
        <w:t xml:space="preserve"> 1</w:t>
      </w:r>
      <w:r>
        <w:t>1</w:t>
      </w:r>
      <w:r w:rsidRPr="0068299D">
        <w:t xml:space="preserve"> pt</w:t>
      </w:r>
      <w:r>
        <w:t>; spacing: Before 10 pt, After 6 pt</w:t>
      </w:r>
      <w:r>
        <w:br/>
        <w:t>(ikone "Autor" i "Adresa")</w:t>
      </w:r>
      <w:r w:rsidRPr="0068299D">
        <w:t>,</w:t>
      </w:r>
    </w:p>
    <w:p w:rsidR="005B2441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t xml:space="preserve">Rezime i Abstract, 11 pt italic, spacing: Before 12 pt, After 6 pt </w:t>
      </w:r>
      <w:r>
        <w:br/>
        <w:t>(ikone "Rezime" i "Abstract")</w:t>
      </w:r>
    </w:p>
    <w:p w:rsidR="005B2441" w:rsidRPr="0068299D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t>Ključne reči, 11 pt italic</w:t>
      </w:r>
      <w:r>
        <w:br/>
        <w:t>(ikone "Klučne reči" i "Keywords")</w:t>
      </w:r>
    </w:p>
    <w:p w:rsidR="005B2441" w:rsidRPr="0053287F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t>N</w:t>
      </w:r>
      <w:r w:rsidRPr="0053287F">
        <w:t>umerisan</w:t>
      </w:r>
      <w:r>
        <w:t>i naslovi</w:t>
      </w:r>
      <w:r w:rsidRPr="0053287F">
        <w:t xml:space="preserve"> u radu </w:t>
      </w:r>
      <w:r>
        <w:t xml:space="preserve">Arial </w:t>
      </w:r>
      <w:r w:rsidRPr="0053287F">
        <w:t>11 pt bold</w:t>
      </w:r>
      <w:r>
        <w:t>, velika slova; spacing: Before 12 pt, After 6 pt</w:t>
      </w:r>
      <w:r>
        <w:br/>
        <w:t>(ikona "Numerisani naslov")</w:t>
      </w:r>
      <w:r w:rsidRPr="0053287F">
        <w:t>,</w:t>
      </w:r>
    </w:p>
    <w:p w:rsidR="005B2441" w:rsidRPr="0053287F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t>Nen</w:t>
      </w:r>
      <w:r w:rsidRPr="0053287F">
        <w:t>umerisan</w:t>
      </w:r>
      <w:r>
        <w:t>i</w:t>
      </w:r>
      <w:r w:rsidRPr="0053287F">
        <w:t xml:space="preserve"> naslov</w:t>
      </w:r>
      <w:r>
        <w:t>i</w:t>
      </w:r>
      <w:r w:rsidRPr="0053287F">
        <w:t xml:space="preserve"> u radu </w:t>
      </w:r>
      <w:r>
        <w:t xml:space="preserve">Arial </w:t>
      </w:r>
      <w:r w:rsidRPr="0053287F">
        <w:t>1</w:t>
      </w:r>
      <w:r>
        <w:t>1</w:t>
      </w:r>
      <w:r w:rsidRPr="0053287F">
        <w:t xml:space="preserve"> pt bold</w:t>
      </w:r>
      <w:r>
        <w:t>; spacing: Before 12 pt, After 6 pt</w:t>
      </w:r>
      <w:r>
        <w:br/>
        <w:t>(ikona "Podnaslov")</w:t>
      </w:r>
      <w:r w:rsidRPr="0053287F">
        <w:t>,</w:t>
      </w:r>
    </w:p>
    <w:p w:rsidR="005B2441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lastRenderedPageBreak/>
        <w:t xml:space="preserve">Prvi pasus nakon svakog naslova i podnaslova pisati od početka reda, bez uvlačenja: 11 pt, Single (ikona "Tekst bez uvlačenja"), </w:t>
      </w:r>
    </w:p>
    <w:p w:rsidR="005B2441" w:rsidRPr="0068299D" w:rsidRDefault="005B2441" w:rsidP="005B2441">
      <w:pPr>
        <w:pStyle w:val="nabrajanja"/>
        <w:numPr>
          <w:ilvl w:val="0"/>
          <w:numId w:val="11"/>
        </w:numPr>
        <w:ind w:left="641" w:hanging="357"/>
      </w:pPr>
      <w:r>
        <w:t>O</w:t>
      </w:r>
      <w:r w:rsidRPr="0068299D">
        <w:t>statak teksta 1</w:t>
      </w:r>
      <w:r>
        <w:t>1</w:t>
      </w:r>
      <w:r w:rsidRPr="0068299D">
        <w:t xml:space="preserve"> pt</w:t>
      </w:r>
      <w:r>
        <w:t>; Single, Identation: First line 0.5 cm</w:t>
      </w:r>
      <w:r>
        <w:br/>
        <w:t>(ikona "Tekst")</w:t>
      </w:r>
      <w:r w:rsidRPr="0068299D">
        <w:t>.</w:t>
      </w:r>
    </w:p>
    <w:p w:rsidR="005B2441" w:rsidRPr="0053287F" w:rsidRDefault="005B2441" w:rsidP="005B2441">
      <w:pPr>
        <w:pStyle w:val="Tekst"/>
      </w:pPr>
      <w:r>
        <w:t>Za formatiranje nabrajanja koristiti ikonu "Nabrajanja", kao što je prethodno prikazano u ovom uputstvu.</w:t>
      </w:r>
    </w:p>
    <w:p w:rsidR="005B2441" w:rsidRPr="00436C37" w:rsidRDefault="005B2441" w:rsidP="005B2441">
      <w:pPr>
        <w:pStyle w:val="Numerisaninaslov"/>
      </w:pPr>
      <w:r>
        <w:t>3</w:t>
      </w:r>
      <w:r w:rsidRPr="0068299D">
        <w:t>. JEDNAČINE</w:t>
      </w:r>
      <w:r w:rsidRPr="00436C37">
        <w:t xml:space="preserve"> </w:t>
      </w:r>
    </w:p>
    <w:p w:rsidR="005B2441" w:rsidRPr="0068299D" w:rsidRDefault="005B2441" w:rsidP="005B2441">
      <w:pPr>
        <w:pStyle w:val="Tekstbezuvlacenja"/>
      </w:pPr>
      <w:r w:rsidRPr="0068299D">
        <w:t>Jednačine pisati u jednoj koloni, sa numeracijom uz desnu ivicu, kao</w:t>
      </w:r>
    </w:p>
    <w:p w:rsidR="005B2441" w:rsidRDefault="005B2441" w:rsidP="005B2441">
      <w:pPr>
        <w:pStyle w:val="Jednacina"/>
      </w:pPr>
      <w:r w:rsidRPr="00511FEB">
        <w:rPr>
          <w:position w:val="-22"/>
        </w:rPr>
        <w:object w:dxaOrig="1880" w:dyaOrig="6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pt;height:32pt" o:ole="">
            <v:imagedata r:id="rId8" o:title=""/>
          </v:shape>
          <o:OLEObject Type="Embed" ProgID="Equation.2" ShapeID="_x0000_i1025" DrawAspect="Content" ObjectID="_1712169736" r:id="rId9"/>
        </w:object>
      </w:r>
      <w:r w:rsidRPr="0068299D">
        <w:tab/>
        <w:t>(1)</w:t>
      </w:r>
    </w:p>
    <w:p w:rsidR="005B2441" w:rsidRDefault="005B2441" w:rsidP="005B2441">
      <w:pPr>
        <w:pStyle w:val="Tekst"/>
      </w:pPr>
      <w:r>
        <w:t xml:space="preserve">Za formatiranje reda sa jednačinom koristiti ikonu "Jednačine". Numeracija će automatski biti poravnana uz desnu ivicu ukoliko nakon otkucane jednačine, na tastaturi pritisnete tipku "Tab". </w:t>
      </w:r>
    </w:p>
    <w:p w:rsidR="005B2441" w:rsidRPr="0068299D" w:rsidRDefault="005B2441" w:rsidP="005B2441">
      <w:pPr>
        <w:pStyle w:val="Tekst"/>
      </w:pPr>
      <w:r>
        <w:t xml:space="preserve">Matematičke izraze kucati </w:t>
      </w:r>
      <w:r w:rsidRPr="00F5751D">
        <w:rPr>
          <w:u w:val="single"/>
        </w:rPr>
        <w:t>isključivo</w:t>
      </w:r>
      <w:r>
        <w:t xml:space="preserve"> primenom Equation editor-a ili MathType-a. </w:t>
      </w:r>
    </w:p>
    <w:p w:rsidR="005B2441" w:rsidRPr="0068299D" w:rsidRDefault="005B2441" w:rsidP="005B2441">
      <w:pPr>
        <w:pStyle w:val="Numerisaninaslov"/>
      </w:pPr>
      <w:r>
        <w:t>4</w:t>
      </w:r>
      <w:r w:rsidRPr="0068299D">
        <w:t>. GRAFIKA</w:t>
      </w:r>
    </w:p>
    <w:p w:rsidR="005B2441" w:rsidRDefault="005B2441" w:rsidP="005B2441">
      <w:pPr>
        <w:pStyle w:val="Tekstbezuvlacenja"/>
        <w:ind w:firstLine="270"/>
      </w:pPr>
      <w:r w:rsidRPr="0068299D">
        <w:t xml:space="preserve">Slike, tabele i ostale grafičke celine prilagoditi širini </w:t>
      </w:r>
      <w:r>
        <w:t>stranice (maksimalna širina 17cm)</w:t>
      </w:r>
      <w:r w:rsidRPr="0068299D">
        <w:t xml:space="preserve">. </w:t>
      </w:r>
      <w:r>
        <w:t>Voditi računa o kvalitetu grafičkih prikaza.</w:t>
      </w:r>
    </w:p>
    <w:p w:rsidR="005B2441" w:rsidRDefault="005B2441" w:rsidP="005B2441">
      <w:pPr>
        <w:pStyle w:val="Podnaslov"/>
        <w:outlineLvl w:val="0"/>
      </w:pPr>
      <w:r>
        <w:t>4.1. Numeracija slika i grafikona</w:t>
      </w:r>
    </w:p>
    <w:p w:rsidR="005B2441" w:rsidRDefault="005B2441" w:rsidP="005B2441">
      <w:pPr>
        <w:pStyle w:val="Tekstbezuvlacenja"/>
      </w:pPr>
      <w:r>
        <w:t xml:space="preserve">Naziv i numeraciju slika i grafikona centrirati u redu ispod slike. </w:t>
      </w:r>
    </w:p>
    <w:p w:rsidR="005B2441" w:rsidRDefault="005B2441" w:rsidP="005B2441">
      <w:pPr>
        <w:pStyle w:val="NazivSlike"/>
      </w:pPr>
    </w:p>
    <w:p w:rsidR="005B2441" w:rsidRDefault="005B2441" w:rsidP="005B2441">
      <w:pPr>
        <w:pStyle w:val="NazivSlike"/>
      </w:pPr>
      <w:r>
        <w:rPr>
          <w:noProof/>
        </w:rPr>
        <w:drawing>
          <wp:inline distT="0" distB="0" distL="0" distR="0">
            <wp:extent cx="2616200" cy="2277745"/>
            <wp:effectExtent l="0" t="0" r="0" b="8255"/>
            <wp:docPr id="2" name="Picture 2" descr="prim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im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27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441" w:rsidRDefault="005B2441" w:rsidP="005B2441">
      <w:pPr>
        <w:pStyle w:val="NazivSlike"/>
        <w:outlineLvl w:val="0"/>
      </w:pPr>
      <w:r w:rsidRPr="005B253F">
        <w:rPr>
          <w:b/>
        </w:rPr>
        <w:t xml:space="preserve">Slika 1: </w:t>
      </w:r>
      <w:r>
        <w:t xml:space="preserve">Uputstvo za korišćenje stilova </w:t>
      </w:r>
    </w:p>
    <w:p w:rsidR="005B2441" w:rsidRDefault="005B2441" w:rsidP="005B2441">
      <w:pPr>
        <w:pStyle w:val="Podnaslov"/>
        <w:outlineLvl w:val="0"/>
      </w:pPr>
      <w:r>
        <w:t>4.2. Označavanje tabela</w:t>
      </w:r>
    </w:p>
    <w:p w:rsidR="005B2441" w:rsidRPr="00392562" w:rsidRDefault="005B2441" w:rsidP="005B2441">
      <w:pPr>
        <w:pStyle w:val="Tekstbezuvlacenja"/>
      </w:pPr>
      <w:r w:rsidRPr="00392562">
        <w:t xml:space="preserve">Naziv i numeraciju tabela pisati iznad tabele, </w:t>
      </w:r>
      <w:r>
        <w:t>koristeć</w:t>
      </w:r>
      <w:r w:rsidRPr="00392562">
        <w:t>i levo poravnanje</w:t>
      </w:r>
      <w:r>
        <w:t>, kao što je prikazano u ovom uputstvu</w:t>
      </w:r>
      <w:r w:rsidRPr="00392562">
        <w:t xml:space="preserve">. </w:t>
      </w:r>
    </w:p>
    <w:p w:rsidR="005B2441" w:rsidRDefault="005B2441" w:rsidP="005B2441">
      <w:pPr>
        <w:pStyle w:val="Tekst"/>
        <w:rPr>
          <w:b/>
        </w:rPr>
      </w:pPr>
    </w:p>
    <w:p w:rsidR="005B2441" w:rsidRPr="002D0FDB" w:rsidRDefault="005B2441" w:rsidP="005B2441">
      <w:pPr>
        <w:pStyle w:val="NazivTabele"/>
        <w:rPr>
          <w:b/>
        </w:rPr>
      </w:pPr>
      <w:r w:rsidRPr="002D0FDB">
        <w:rPr>
          <w:b/>
        </w:rPr>
        <w:t>Tabela 1:</w:t>
      </w:r>
      <w:r w:rsidRPr="009302F3">
        <w:t xml:space="preserve"> Naziv tabele</w:t>
      </w:r>
    </w:p>
    <w:tbl>
      <w:tblPr>
        <w:tblW w:w="4782" w:type="pct"/>
        <w:tblInd w:w="107" w:type="dxa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619"/>
        <w:gridCol w:w="6584"/>
      </w:tblGrid>
      <w:tr w:rsidR="005B2441" w:rsidRPr="00984F2A" w:rsidTr="00053C48">
        <w:tc>
          <w:tcPr>
            <w:tcW w:w="1423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10" w:color="auto" w:fill="auto"/>
          </w:tcPr>
          <w:p w:rsidR="005B2441" w:rsidRPr="00984F2A" w:rsidRDefault="005B2441" w:rsidP="00053C48">
            <w:pPr>
              <w:pStyle w:val="Tekst"/>
              <w:rPr>
                <w:b/>
                <w:i/>
              </w:rPr>
            </w:pPr>
            <w:r w:rsidRPr="00984F2A">
              <w:rPr>
                <w:b/>
              </w:rPr>
              <w:t>Pogon</w:t>
            </w:r>
          </w:p>
        </w:tc>
        <w:tc>
          <w:tcPr>
            <w:tcW w:w="3577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5B2441" w:rsidRPr="00984F2A" w:rsidRDefault="005B2441" w:rsidP="00053C48">
            <w:pPr>
              <w:pStyle w:val="Tekst"/>
              <w:rPr>
                <w:b/>
                <w:i/>
              </w:rPr>
            </w:pPr>
            <w:r w:rsidRPr="00984F2A">
              <w:rPr>
                <w:b/>
              </w:rPr>
              <w:t>Proizvodnja po pogonima (kom)</w:t>
            </w:r>
          </w:p>
        </w:tc>
      </w:tr>
      <w:tr w:rsidR="005B2441" w:rsidRPr="0068299D" w:rsidTr="00053C48">
        <w:tc>
          <w:tcPr>
            <w:tcW w:w="1423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B2441" w:rsidRPr="0068299D" w:rsidRDefault="005B2441" w:rsidP="00053C48">
            <w:pPr>
              <w:pStyle w:val="Tekst"/>
              <w:rPr>
                <w:i/>
              </w:rPr>
            </w:pPr>
            <w:r w:rsidRPr="0068299D">
              <w:t>I</w:t>
            </w:r>
          </w:p>
        </w:tc>
        <w:tc>
          <w:tcPr>
            <w:tcW w:w="3577" w:type="pct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5B2441" w:rsidRPr="0068299D" w:rsidRDefault="005B2441" w:rsidP="00053C48">
            <w:pPr>
              <w:pStyle w:val="Tekst"/>
              <w:rPr>
                <w:i/>
              </w:rPr>
            </w:pPr>
            <w:r w:rsidRPr="0068299D">
              <w:t>20 000</w:t>
            </w:r>
          </w:p>
        </w:tc>
      </w:tr>
      <w:tr w:rsidR="005B2441" w:rsidRPr="0068299D" w:rsidTr="00053C48">
        <w:tc>
          <w:tcPr>
            <w:tcW w:w="1423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5B2441" w:rsidRPr="0068299D" w:rsidRDefault="005B2441" w:rsidP="00053C48">
            <w:pPr>
              <w:pStyle w:val="Tekst"/>
              <w:rPr>
                <w:i/>
              </w:rPr>
            </w:pPr>
            <w:r w:rsidRPr="0068299D">
              <w:t>II</w:t>
            </w:r>
          </w:p>
        </w:tc>
        <w:tc>
          <w:tcPr>
            <w:tcW w:w="3577" w:type="pct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5B2441" w:rsidRPr="0068299D" w:rsidRDefault="005B2441" w:rsidP="00053C48">
            <w:pPr>
              <w:pStyle w:val="Tekst"/>
              <w:rPr>
                <w:i/>
              </w:rPr>
            </w:pPr>
            <w:r w:rsidRPr="0068299D">
              <w:t>15 000</w:t>
            </w:r>
          </w:p>
        </w:tc>
      </w:tr>
      <w:tr w:rsidR="005B2441" w:rsidRPr="0068299D" w:rsidTr="00053C48">
        <w:tc>
          <w:tcPr>
            <w:tcW w:w="142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B2441" w:rsidRPr="0068299D" w:rsidRDefault="005B2441" w:rsidP="00053C48">
            <w:pPr>
              <w:pStyle w:val="Tekst"/>
              <w:rPr>
                <w:i/>
              </w:rPr>
            </w:pPr>
            <w:r w:rsidRPr="0068299D">
              <w:t>III</w:t>
            </w:r>
          </w:p>
        </w:tc>
        <w:tc>
          <w:tcPr>
            <w:tcW w:w="3577" w:type="pct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5B2441" w:rsidRPr="0068299D" w:rsidRDefault="005B2441" w:rsidP="00053C48">
            <w:pPr>
              <w:pStyle w:val="Tekst"/>
              <w:rPr>
                <w:i/>
              </w:rPr>
            </w:pPr>
            <w:r w:rsidRPr="0068299D">
              <w:t>24 000</w:t>
            </w:r>
          </w:p>
        </w:tc>
      </w:tr>
    </w:tbl>
    <w:p w:rsidR="005B2441" w:rsidRPr="00984F2A" w:rsidRDefault="005B2441" w:rsidP="005B2441">
      <w:pPr>
        <w:pStyle w:val="Numerisaninaslov"/>
      </w:pPr>
      <w:r>
        <w:t>5</w:t>
      </w:r>
      <w:r w:rsidRPr="00984F2A">
        <w:t>. ZAKLJUČAK</w:t>
      </w:r>
    </w:p>
    <w:p w:rsidR="005B2441" w:rsidRPr="00984F2A" w:rsidRDefault="005B2441" w:rsidP="005B2441">
      <w:pPr>
        <w:pStyle w:val="Tekstbezuvlacenja"/>
      </w:pPr>
      <w:r w:rsidRPr="00984F2A">
        <w:t xml:space="preserve">Rad poslati u predviđenom roku </w:t>
      </w:r>
      <w:r w:rsidR="004A694B">
        <w:t>objavljenom na sajtu</w:t>
      </w:r>
      <w:r w:rsidRPr="00984F2A">
        <w:t xml:space="preserve">, i to </w:t>
      </w:r>
      <w:r>
        <w:t>putem servisa EasyChair</w:t>
      </w:r>
      <w:r w:rsidRPr="00984F2A">
        <w:t>.</w:t>
      </w:r>
      <w:r>
        <w:t xml:space="preserve"> Za detalje pogledati informacije date na sajtu konferencije </w:t>
      </w:r>
      <w:r w:rsidR="004A694B" w:rsidRPr="004A694B">
        <w:t>https://symopis2022.ekof.bg.ac.rs</w:t>
      </w:r>
      <w:r w:rsidR="004A694B">
        <w:t>.</w:t>
      </w:r>
    </w:p>
    <w:p w:rsidR="005B2441" w:rsidRPr="0068299D" w:rsidRDefault="005B2441" w:rsidP="005B2441">
      <w:pPr>
        <w:pStyle w:val="Numerisaninaslov"/>
        <w:outlineLvl w:val="0"/>
      </w:pPr>
      <w:r w:rsidRPr="0068299D">
        <w:t>LITERATURA</w:t>
      </w:r>
    </w:p>
    <w:p w:rsidR="005B2441" w:rsidRDefault="005B2441" w:rsidP="005B2441">
      <w:pPr>
        <w:pStyle w:val="Tekstbezuvlacenja"/>
      </w:pPr>
      <w:r w:rsidRPr="0068299D">
        <w:t>Navesti samo naslove koji su direktno vezani za problematiku rada</w:t>
      </w:r>
      <w:r>
        <w:t>. Koristiti numeričke citate u tekstu</w:t>
      </w:r>
      <w:r>
        <w:rPr>
          <w:lang w:val="sr-Cyrl-RS"/>
        </w:rPr>
        <w:t xml:space="preserve">, </w:t>
      </w:r>
      <w:r>
        <w:rPr>
          <w:lang w:val="sr-Latn-ME"/>
        </w:rPr>
        <w:t>na primer [1,</w:t>
      </w:r>
      <w:r w:rsidR="004A694B">
        <w:rPr>
          <w:lang w:val="sr-Latn-ME"/>
        </w:rPr>
        <w:t>2</w:t>
      </w:r>
      <w:r w:rsidR="00123305">
        <w:rPr>
          <w:lang w:val="sr-Latn-ME"/>
        </w:rPr>
        <w:t>,3</w:t>
      </w:r>
      <w:r>
        <w:rPr>
          <w:lang w:val="en-US"/>
        </w:rPr>
        <w:t>]</w:t>
      </w:r>
      <w:r>
        <w:t>.</w:t>
      </w:r>
    </w:p>
    <w:p w:rsidR="005B2441" w:rsidRDefault="005B2441" w:rsidP="005B2441">
      <w:pPr>
        <w:pStyle w:val="Tekst"/>
        <w:ind w:firstLine="0"/>
      </w:pPr>
    </w:p>
    <w:p w:rsidR="005B2441" w:rsidRDefault="005B2441" w:rsidP="005B2441">
      <w:pPr>
        <w:pStyle w:val="Tekst"/>
        <w:ind w:firstLine="0"/>
      </w:pPr>
      <w:r>
        <w:t>Spisak korišćene literature treba da bude složen po abecednom redu na kraju rada. Za formatiranje</w:t>
      </w:r>
      <w:r w:rsidRPr="0068299D">
        <w:t xml:space="preserve"> </w:t>
      </w:r>
      <w:r>
        <w:t xml:space="preserve">spiska literature koristiti ikonu "literatura", koja automatski vrši numeraciju. </w:t>
      </w:r>
      <w:r w:rsidRPr="0068299D">
        <w:t xml:space="preserve">U nastavku </w:t>
      </w:r>
      <w:r>
        <w:t xml:space="preserve">je </w:t>
      </w:r>
      <w:r w:rsidRPr="0068299D">
        <w:t>da</w:t>
      </w:r>
      <w:r>
        <w:t>t</w:t>
      </w:r>
      <w:r w:rsidRPr="0068299D">
        <w:t xml:space="preserve"> primer</w:t>
      </w:r>
      <w:r>
        <w:t>.</w:t>
      </w:r>
    </w:p>
    <w:p w:rsidR="005B2441" w:rsidRDefault="005B2441" w:rsidP="005B2441">
      <w:pPr>
        <w:pStyle w:val="Tekst"/>
        <w:ind w:firstLine="0"/>
      </w:pPr>
    </w:p>
    <w:p w:rsidR="00123305" w:rsidRDefault="00123305" w:rsidP="005B2441">
      <w:pPr>
        <w:pStyle w:val="Literatura"/>
        <w:numPr>
          <w:ilvl w:val="0"/>
          <w:numId w:val="13"/>
        </w:numPr>
        <w:tabs>
          <w:tab w:val="clear" w:pos="720"/>
        </w:tabs>
        <w:ind w:left="357" w:hanging="357"/>
      </w:pPr>
      <w:r w:rsidRPr="00123305">
        <w:t xml:space="preserve">Petrović, P., Mladenović, Z., &amp; Nojković, A. (2011). Inflation triggers in transition economies: Their evolution and specific features. </w:t>
      </w:r>
      <w:r w:rsidRPr="00123305">
        <w:rPr>
          <w:i/>
        </w:rPr>
        <w:t>Emerging Markets Finance and Trade</w:t>
      </w:r>
      <w:r w:rsidRPr="00123305">
        <w:t xml:space="preserve">, 47(5), 101-124. </w:t>
      </w:r>
    </w:p>
    <w:p w:rsidR="00123305" w:rsidRDefault="00123305" w:rsidP="005B2441">
      <w:pPr>
        <w:pStyle w:val="Literatura"/>
        <w:numPr>
          <w:ilvl w:val="0"/>
          <w:numId w:val="13"/>
        </w:numPr>
        <w:tabs>
          <w:tab w:val="clear" w:pos="720"/>
        </w:tabs>
        <w:ind w:left="357" w:hanging="357"/>
      </w:pPr>
      <w:r w:rsidRPr="00123305">
        <w:t xml:space="preserve">Anokić, A., Stanimirović, Z., Davidović, T., &amp; Stakić, Đ. (2020). Variable neighborhood search based approaches to a vehicle scheduling problem in agriculture. </w:t>
      </w:r>
      <w:r w:rsidRPr="00123305">
        <w:rPr>
          <w:i/>
        </w:rPr>
        <w:t>International Transactions in Operational Research</w:t>
      </w:r>
      <w:r w:rsidRPr="00123305">
        <w:t>, 27(1), 26-56.</w:t>
      </w:r>
    </w:p>
    <w:p w:rsidR="00407B85" w:rsidRPr="005B2441" w:rsidRDefault="00123305" w:rsidP="005B2441">
      <w:pPr>
        <w:pStyle w:val="Literatura"/>
        <w:numPr>
          <w:ilvl w:val="0"/>
          <w:numId w:val="13"/>
        </w:numPr>
        <w:tabs>
          <w:tab w:val="clear" w:pos="720"/>
        </w:tabs>
        <w:ind w:left="357" w:hanging="357"/>
      </w:pPr>
      <w:r w:rsidRPr="00123305">
        <w:t xml:space="preserve">Arandarenko, M., Corrente, S., Jandrić, M., &amp; Stamenković, M. (2020). Multiple criteria decision aiding as a prediction tool for migration potential of regions. </w:t>
      </w:r>
      <w:r w:rsidRPr="00123305">
        <w:rPr>
          <w:i/>
        </w:rPr>
        <w:t>European Journal of Operational Research</w:t>
      </w:r>
      <w:r w:rsidRPr="00123305">
        <w:t>, 284(3), 1154-1166.</w:t>
      </w:r>
    </w:p>
    <w:sectPr w:rsidR="00407B85" w:rsidRPr="005B2441" w:rsidSect="008F0514">
      <w:headerReference w:type="first" r:id="rId11"/>
      <w:type w:val="continuous"/>
      <w:pgSz w:w="11907" w:h="16840" w:code="9"/>
      <w:pgMar w:top="1134" w:right="1134" w:bottom="1134" w:left="1134" w:header="144" w:footer="720" w:gutter="0"/>
      <w:cols w:space="284"/>
      <w:titlePg/>
      <w:docGrid w:linePitch="29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  <wne:acdEntry wne:acdName="acd32"/>
      <wne:acdEntry wne:acdName="acd33"/>
    </wne:acdManifest>
    <wne:toolbarData r:id="rId1"/>
  </wne:toolbars>
  <wne:acds>
    <wne:acd wne:acdName="acd0" wne:fciIndexBasedOn="0065"/>
    <wne:acd wne:argValue="AgBTAHUAYgB0AGkAdABsAGUAIAAyACwAMwAuAC4ALgA=" wne:acdName="acd1" wne:fciIndexBasedOn="0065"/>
    <wne:acd wne:acdName="acd2" wne:fciIndexBasedOn="0065"/>
    <wne:acd wne:acdName="acd3" wne:fciIndexBasedOn="0065"/>
    <wne:acd wne:acdName="acd4" wne:fciIndexBasedOn="0065"/>
    <wne:acd wne:acdName="acd5" wne:fciIndexBasedOn="0065"/>
    <wne:acd wne:argValue="AgBBAGIAcwB0AHIAYQBjAHQA" wne:acdName="acd6" wne:fciIndexBasedOn="0065"/>
    <wne:acd wne:argValue="AgBLAGUAeQB3AG8AcgBkAHMA" wne:acdName="acd7" wne:fciIndexBasedOn="0065"/>
    <wne:acd wne:acdName="acd8" wne:fciIndexBasedOn="0065"/>
    <wne:acd wne:acdName="acd9" wne:fciIndexBasedOn="0065"/>
    <wne:acd wne:acdName="acd10" wne:fciIndexBasedOn="0065"/>
    <wne:acd wne:acdName="acd11" wne:fciIndexBasedOn="0065"/>
    <wne:acd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rgValue="AgBUAEkAVABMAEUA" wne:acdName="acd17" wne:fciIndexBasedOn="0065"/>
    <wne:acd wne:acdName="acd18" wne:fciIndexBasedOn="0065"/>
    <wne:acd wne:argValue="AgBBAHUAdABoAG8AcgA=" wne:acdName="acd19" wne:fciIndexBasedOn="0065"/>
    <wne:acd wne:argValue="AgBBAGQAZAByAGUAcwBzAA==" wne:acdName="acd20" wne:fciIndexBasedOn="0065"/>
    <wne:acd wne:argValue="AgBTAFUAQgBUAEkAVABMAEUAIAAxAA==" wne:acdName="acd21" wne:fciIndexBasedOn="0065"/>
    <wne:acd wne:acdName="acd22" wne:fciIndexBasedOn="0065"/>
    <wne:acd wne:argValue="AgBQAGEAcgBhAGcAcgBhAHAAaAA=" wne:acdName="acd23" wne:fciIndexBasedOn="0065"/>
    <wne:acd wne:argValue="AgBFAHEAdQBhAHQAaQBvAG4A" wne:acdName="acd24" wne:fciIndexBasedOn="0065"/>
    <wne:acd wne:argValue="AgBMAGkAbgBlAA==" wne:acdName="acd25" wne:fciIndexBasedOn="0065"/>
    <wne:acd wne:argValue="AgBSAGUAZgBlAHIAZQBuAGMAZQBzAA==" wne:acdName="acd26" wne:fciIndexBasedOn="0065"/>
    <wne:acd wne:argValue="AgBOAHUAbQBiAGUAcgBpAG4AZwA=" wne:acdName="acd27" wne:fciIndexBasedOn="0065"/>
    <wne:acd wne:acdName="acd28" wne:fciIndexBasedOn="0065"/>
    <wne:acd wne:argValue="AgBUAGEAYgBsAGUAIABDAGEAcAB0AGkAbwBuAA==" wne:acdName="acd29" wne:fciIndexBasedOn="0065"/>
    <wne:acd wne:acdName="acd30" wne:fciIndexBasedOn="0065"/>
    <wne:acd wne:acdName="acd31" wne:fciIndexBasedOn="0065"/>
    <wne:acd wne:argValue="AgBGAGkAZwB1AHIAZQAgAEMAYQBwAHQAaQBvAG4A" wne:acdName="acd32" wne:fciIndexBasedOn="0065"/>
    <wne:acd wne:argValue="AgBQAGEAcgBnAHIAYQBwAGgAIABOAG8AIABJAG4AZABlAG4AdAA=" wne:acdName="acd33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3F9E" w:rsidRDefault="00883F9E">
      <w:r>
        <w:separator/>
      </w:r>
    </w:p>
  </w:endnote>
  <w:endnote w:type="continuationSeparator" w:id="0">
    <w:p w:rsidR="00883F9E" w:rsidRDefault="00883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3F9E" w:rsidRDefault="00883F9E">
      <w:r>
        <w:separator/>
      </w:r>
    </w:p>
  </w:footnote>
  <w:footnote w:type="continuationSeparator" w:id="0">
    <w:p w:rsidR="00883F9E" w:rsidRDefault="00883F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0950" w:rsidRPr="001F6C3F" w:rsidRDefault="00C11725" w:rsidP="001F6C3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-720090</wp:posOffset>
          </wp:positionH>
          <wp:positionV relativeFrom="paragraph">
            <wp:posOffset>-48260</wp:posOffset>
          </wp:positionV>
          <wp:extent cx="7680960" cy="995045"/>
          <wp:effectExtent l="0" t="0" r="0" b="0"/>
          <wp:wrapTight wrapText="bothSides">
            <wp:wrapPolygon edited="0">
              <wp:start x="1982" y="2068"/>
              <wp:lineTo x="1929" y="18609"/>
              <wp:lineTo x="2893" y="20676"/>
              <wp:lineTo x="3911" y="21090"/>
              <wp:lineTo x="5518" y="21090"/>
              <wp:lineTo x="13929" y="20676"/>
              <wp:lineTo x="19661" y="19022"/>
              <wp:lineTo x="19554" y="2068"/>
              <wp:lineTo x="1982" y="2068"/>
            </wp:wrapPolygon>
          </wp:wrapTight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0960" cy="995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12204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F4FED"/>
    <w:multiLevelType w:val="multilevel"/>
    <w:tmpl w:val="C29A22D0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E6E4C"/>
    <w:multiLevelType w:val="hybridMultilevel"/>
    <w:tmpl w:val="664493B4"/>
    <w:lvl w:ilvl="0" w:tplc="4BB0EC4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3D01D7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2321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1C6513AF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15B5D"/>
    <w:multiLevelType w:val="hybridMultilevel"/>
    <w:tmpl w:val="8500DEFE"/>
    <w:lvl w:ilvl="0" w:tplc="27E6060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B10F3"/>
    <w:multiLevelType w:val="singleLevel"/>
    <w:tmpl w:val="BBC0428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463B786A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CE73DC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07C46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6B6F2E"/>
    <w:multiLevelType w:val="hybridMultilevel"/>
    <w:tmpl w:val="FCD8B74E"/>
    <w:lvl w:ilvl="0" w:tplc="6A407DDC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936E9B"/>
    <w:multiLevelType w:val="multilevel"/>
    <w:tmpl w:val="8500DEF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90396"/>
    <w:multiLevelType w:val="hybridMultilevel"/>
    <w:tmpl w:val="599AF610"/>
    <w:lvl w:ilvl="0" w:tplc="571430BC">
      <w:start w:val="1"/>
      <w:numFmt w:val="bullet"/>
      <w:pStyle w:val="Numbering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EC3D27"/>
    <w:multiLevelType w:val="hybridMultilevel"/>
    <w:tmpl w:val="641CEE2E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  <w:b/>
        <w:i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2"/>
  </w:num>
  <w:num w:numId="5">
    <w:abstractNumId w:val="9"/>
  </w:num>
  <w:num w:numId="6">
    <w:abstractNumId w:val="0"/>
  </w:num>
  <w:num w:numId="7">
    <w:abstractNumId w:val="3"/>
  </w:num>
  <w:num w:numId="8">
    <w:abstractNumId w:val="10"/>
  </w:num>
  <w:num w:numId="9">
    <w:abstractNumId w:val="8"/>
  </w:num>
  <w:num w:numId="10">
    <w:abstractNumId w:val="5"/>
  </w:num>
  <w:num w:numId="11">
    <w:abstractNumId w:val="13"/>
  </w:num>
  <w:num w:numId="12">
    <w:abstractNumId w:val="1"/>
  </w:num>
  <w:num w:numId="13">
    <w:abstractNumId w:val="11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rC0NDEyMTE2MjVQ0lEKTi0uzszPAykwqwUAtcXwziwAAAA="/>
  </w:docVars>
  <w:rsids>
    <w:rsidRoot w:val="00142FA8"/>
    <w:rsid w:val="00011F82"/>
    <w:rsid w:val="00012381"/>
    <w:rsid w:val="00024BDF"/>
    <w:rsid w:val="000278A0"/>
    <w:rsid w:val="00034808"/>
    <w:rsid w:val="00034CF2"/>
    <w:rsid w:val="00036A7D"/>
    <w:rsid w:val="00045BB3"/>
    <w:rsid w:val="000502F5"/>
    <w:rsid w:val="00051298"/>
    <w:rsid w:val="00051566"/>
    <w:rsid w:val="00052B23"/>
    <w:rsid w:val="00061C5B"/>
    <w:rsid w:val="00063841"/>
    <w:rsid w:val="00065C0B"/>
    <w:rsid w:val="00066999"/>
    <w:rsid w:val="00067E11"/>
    <w:rsid w:val="0009285E"/>
    <w:rsid w:val="00092A23"/>
    <w:rsid w:val="000B541D"/>
    <w:rsid w:val="000C1B25"/>
    <w:rsid w:val="000E0629"/>
    <w:rsid w:val="000E312B"/>
    <w:rsid w:val="000E3715"/>
    <w:rsid w:val="000E52FE"/>
    <w:rsid w:val="000F13A5"/>
    <w:rsid w:val="000F7AA6"/>
    <w:rsid w:val="00123305"/>
    <w:rsid w:val="00132909"/>
    <w:rsid w:val="00142FA8"/>
    <w:rsid w:val="00170282"/>
    <w:rsid w:val="00173314"/>
    <w:rsid w:val="00175042"/>
    <w:rsid w:val="00176AE0"/>
    <w:rsid w:val="00186A5C"/>
    <w:rsid w:val="001979F3"/>
    <w:rsid w:val="001A16D8"/>
    <w:rsid w:val="001A46AE"/>
    <w:rsid w:val="001B0AFF"/>
    <w:rsid w:val="001B2880"/>
    <w:rsid w:val="001C3454"/>
    <w:rsid w:val="001D3896"/>
    <w:rsid w:val="001D5741"/>
    <w:rsid w:val="001D6AAA"/>
    <w:rsid w:val="001E648A"/>
    <w:rsid w:val="001F6C3F"/>
    <w:rsid w:val="002019D7"/>
    <w:rsid w:val="00205EEC"/>
    <w:rsid w:val="00223F3A"/>
    <w:rsid w:val="00230FDD"/>
    <w:rsid w:val="002332B5"/>
    <w:rsid w:val="00240F29"/>
    <w:rsid w:val="00242C20"/>
    <w:rsid w:val="00251ACD"/>
    <w:rsid w:val="00253898"/>
    <w:rsid w:val="00257203"/>
    <w:rsid w:val="00263FDD"/>
    <w:rsid w:val="00274C05"/>
    <w:rsid w:val="00281100"/>
    <w:rsid w:val="00290801"/>
    <w:rsid w:val="00292260"/>
    <w:rsid w:val="0029597F"/>
    <w:rsid w:val="002A04BE"/>
    <w:rsid w:val="002A22F7"/>
    <w:rsid w:val="002A310C"/>
    <w:rsid w:val="002A79DF"/>
    <w:rsid w:val="002B7821"/>
    <w:rsid w:val="002C2332"/>
    <w:rsid w:val="002D0FDB"/>
    <w:rsid w:val="002E088B"/>
    <w:rsid w:val="002E2261"/>
    <w:rsid w:val="002E49E3"/>
    <w:rsid w:val="002F0E57"/>
    <w:rsid w:val="002F0F5F"/>
    <w:rsid w:val="002F33B1"/>
    <w:rsid w:val="002F506C"/>
    <w:rsid w:val="002F52D3"/>
    <w:rsid w:val="0030651F"/>
    <w:rsid w:val="00307318"/>
    <w:rsid w:val="0031175D"/>
    <w:rsid w:val="00314FD8"/>
    <w:rsid w:val="00330A79"/>
    <w:rsid w:val="00334DCD"/>
    <w:rsid w:val="00340501"/>
    <w:rsid w:val="00342C5B"/>
    <w:rsid w:val="003517EA"/>
    <w:rsid w:val="00353DF9"/>
    <w:rsid w:val="00355FB8"/>
    <w:rsid w:val="00364CCC"/>
    <w:rsid w:val="00370D39"/>
    <w:rsid w:val="003810A6"/>
    <w:rsid w:val="00382AEC"/>
    <w:rsid w:val="00392562"/>
    <w:rsid w:val="00393E5A"/>
    <w:rsid w:val="00395D7B"/>
    <w:rsid w:val="003A154D"/>
    <w:rsid w:val="003A161A"/>
    <w:rsid w:val="003A3B53"/>
    <w:rsid w:val="003A55D6"/>
    <w:rsid w:val="003B1A3E"/>
    <w:rsid w:val="003B5FC8"/>
    <w:rsid w:val="003D19A7"/>
    <w:rsid w:val="003D7AA3"/>
    <w:rsid w:val="003E245E"/>
    <w:rsid w:val="003E4027"/>
    <w:rsid w:val="00407B85"/>
    <w:rsid w:val="00417CE1"/>
    <w:rsid w:val="00436C37"/>
    <w:rsid w:val="004722EB"/>
    <w:rsid w:val="00495294"/>
    <w:rsid w:val="004A1070"/>
    <w:rsid w:val="004A18F5"/>
    <w:rsid w:val="004A694B"/>
    <w:rsid w:val="004B46C4"/>
    <w:rsid w:val="004C1450"/>
    <w:rsid w:val="004C5523"/>
    <w:rsid w:val="004D0C52"/>
    <w:rsid w:val="004D10FA"/>
    <w:rsid w:val="004D3C45"/>
    <w:rsid w:val="004D52FA"/>
    <w:rsid w:val="004E5BFF"/>
    <w:rsid w:val="004F4394"/>
    <w:rsid w:val="00500421"/>
    <w:rsid w:val="00511FEB"/>
    <w:rsid w:val="0051284F"/>
    <w:rsid w:val="0052374D"/>
    <w:rsid w:val="005303C5"/>
    <w:rsid w:val="0053287F"/>
    <w:rsid w:val="00537AC4"/>
    <w:rsid w:val="00540B95"/>
    <w:rsid w:val="00556643"/>
    <w:rsid w:val="00570F69"/>
    <w:rsid w:val="00571EF0"/>
    <w:rsid w:val="005728BC"/>
    <w:rsid w:val="00580B31"/>
    <w:rsid w:val="00581657"/>
    <w:rsid w:val="005855E5"/>
    <w:rsid w:val="00591C42"/>
    <w:rsid w:val="00591E9C"/>
    <w:rsid w:val="00592659"/>
    <w:rsid w:val="00592922"/>
    <w:rsid w:val="005945A4"/>
    <w:rsid w:val="005A3847"/>
    <w:rsid w:val="005B2441"/>
    <w:rsid w:val="005B253F"/>
    <w:rsid w:val="005B2F07"/>
    <w:rsid w:val="005B5673"/>
    <w:rsid w:val="005C3BC5"/>
    <w:rsid w:val="005D16D7"/>
    <w:rsid w:val="005D5C67"/>
    <w:rsid w:val="005E033A"/>
    <w:rsid w:val="00610046"/>
    <w:rsid w:val="0061155F"/>
    <w:rsid w:val="00612429"/>
    <w:rsid w:val="006136A9"/>
    <w:rsid w:val="0064086C"/>
    <w:rsid w:val="00661801"/>
    <w:rsid w:val="00664499"/>
    <w:rsid w:val="00675A82"/>
    <w:rsid w:val="00680E75"/>
    <w:rsid w:val="00681D35"/>
    <w:rsid w:val="00682152"/>
    <w:rsid w:val="0068299D"/>
    <w:rsid w:val="0069097D"/>
    <w:rsid w:val="00692A04"/>
    <w:rsid w:val="006A4B11"/>
    <w:rsid w:val="006C1776"/>
    <w:rsid w:val="006C6888"/>
    <w:rsid w:val="006C799D"/>
    <w:rsid w:val="006D1A9B"/>
    <w:rsid w:val="006D7857"/>
    <w:rsid w:val="006E06D4"/>
    <w:rsid w:val="006E2907"/>
    <w:rsid w:val="00706E2C"/>
    <w:rsid w:val="00707D06"/>
    <w:rsid w:val="0071403C"/>
    <w:rsid w:val="007154BF"/>
    <w:rsid w:val="00720C97"/>
    <w:rsid w:val="00721F11"/>
    <w:rsid w:val="00725E90"/>
    <w:rsid w:val="00727B38"/>
    <w:rsid w:val="007304F6"/>
    <w:rsid w:val="00742332"/>
    <w:rsid w:val="00742D49"/>
    <w:rsid w:val="00743730"/>
    <w:rsid w:val="00743ED9"/>
    <w:rsid w:val="00750C80"/>
    <w:rsid w:val="00761470"/>
    <w:rsid w:val="00762D08"/>
    <w:rsid w:val="00771A40"/>
    <w:rsid w:val="007773AF"/>
    <w:rsid w:val="007873D5"/>
    <w:rsid w:val="00794FAA"/>
    <w:rsid w:val="007957F1"/>
    <w:rsid w:val="0079693F"/>
    <w:rsid w:val="007A4E40"/>
    <w:rsid w:val="007C2405"/>
    <w:rsid w:val="007D3AA9"/>
    <w:rsid w:val="007D6C96"/>
    <w:rsid w:val="007D727E"/>
    <w:rsid w:val="007F02EC"/>
    <w:rsid w:val="00811186"/>
    <w:rsid w:val="00822C83"/>
    <w:rsid w:val="00823757"/>
    <w:rsid w:val="00826D60"/>
    <w:rsid w:val="00830497"/>
    <w:rsid w:val="00834E7C"/>
    <w:rsid w:val="00835B4B"/>
    <w:rsid w:val="00836458"/>
    <w:rsid w:val="008416D2"/>
    <w:rsid w:val="008446F3"/>
    <w:rsid w:val="00855690"/>
    <w:rsid w:val="00860E53"/>
    <w:rsid w:val="00863F14"/>
    <w:rsid w:val="00873FC2"/>
    <w:rsid w:val="00883F9E"/>
    <w:rsid w:val="008A3CEA"/>
    <w:rsid w:val="008B6495"/>
    <w:rsid w:val="008B68FE"/>
    <w:rsid w:val="008C2C6B"/>
    <w:rsid w:val="008C343C"/>
    <w:rsid w:val="008C3DB9"/>
    <w:rsid w:val="008C56AA"/>
    <w:rsid w:val="008C7DE3"/>
    <w:rsid w:val="008D2E42"/>
    <w:rsid w:val="008D38F3"/>
    <w:rsid w:val="008D7234"/>
    <w:rsid w:val="008F0514"/>
    <w:rsid w:val="008F6BC6"/>
    <w:rsid w:val="00900503"/>
    <w:rsid w:val="00905036"/>
    <w:rsid w:val="00907988"/>
    <w:rsid w:val="009113E6"/>
    <w:rsid w:val="009113F3"/>
    <w:rsid w:val="009302F3"/>
    <w:rsid w:val="0093571E"/>
    <w:rsid w:val="00936BCA"/>
    <w:rsid w:val="00947C28"/>
    <w:rsid w:val="00950DD0"/>
    <w:rsid w:val="00950DE8"/>
    <w:rsid w:val="00952010"/>
    <w:rsid w:val="00953DA9"/>
    <w:rsid w:val="00956831"/>
    <w:rsid w:val="009577AA"/>
    <w:rsid w:val="00964272"/>
    <w:rsid w:val="0096443C"/>
    <w:rsid w:val="00967EFE"/>
    <w:rsid w:val="009747D3"/>
    <w:rsid w:val="00984457"/>
    <w:rsid w:val="00984F2A"/>
    <w:rsid w:val="00985D03"/>
    <w:rsid w:val="009961A3"/>
    <w:rsid w:val="00996EB1"/>
    <w:rsid w:val="009D1001"/>
    <w:rsid w:val="009D3637"/>
    <w:rsid w:val="009D7798"/>
    <w:rsid w:val="009F2334"/>
    <w:rsid w:val="00A103A4"/>
    <w:rsid w:val="00A20937"/>
    <w:rsid w:val="00A31078"/>
    <w:rsid w:val="00A3734A"/>
    <w:rsid w:val="00A45916"/>
    <w:rsid w:val="00A4752D"/>
    <w:rsid w:val="00A47AE7"/>
    <w:rsid w:val="00A6141A"/>
    <w:rsid w:val="00A6572E"/>
    <w:rsid w:val="00A65DF6"/>
    <w:rsid w:val="00A72C8F"/>
    <w:rsid w:val="00A80950"/>
    <w:rsid w:val="00A9050A"/>
    <w:rsid w:val="00AA2A2D"/>
    <w:rsid w:val="00AA40EF"/>
    <w:rsid w:val="00AA5702"/>
    <w:rsid w:val="00AA79C9"/>
    <w:rsid w:val="00AB02EE"/>
    <w:rsid w:val="00AB11E5"/>
    <w:rsid w:val="00AB5FBE"/>
    <w:rsid w:val="00AB7E6D"/>
    <w:rsid w:val="00AC00B1"/>
    <w:rsid w:val="00AC6CAD"/>
    <w:rsid w:val="00AD5266"/>
    <w:rsid w:val="00AE2538"/>
    <w:rsid w:val="00AF360C"/>
    <w:rsid w:val="00AF453F"/>
    <w:rsid w:val="00B10E66"/>
    <w:rsid w:val="00B21A43"/>
    <w:rsid w:val="00B23784"/>
    <w:rsid w:val="00B25687"/>
    <w:rsid w:val="00B321A6"/>
    <w:rsid w:val="00B33C9B"/>
    <w:rsid w:val="00B33F35"/>
    <w:rsid w:val="00B42D08"/>
    <w:rsid w:val="00B4519F"/>
    <w:rsid w:val="00B454BB"/>
    <w:rsid w:val="00B522A9"/>
    <w:rsid w:val="00B56F04"/>
    <w:rsid w:val="00B64D9D"/>
    <w:rsid w:val="00B66DAB"/>
    <w:rsid w:val="00B746D3"/>
    <w:rsid w:val="00B856A8"/>
    <w:rsid w:val="00B873FF"/>
    <w:rsid w:val="00BB6CA9"/>
    <w:rsid w:val="00BC1CF1"/>
    <w:rsid w:val="00BD1CF2"/>
    <w:rsid w:val="00BD5BC9"/>
    <w:rsid w:val="00BD6152"/>
    <w:rsid w:val="00BD6992"/>
    <w:rsid w:val="00BD759B"/>
    <w:rsid w:val="00BE5530"/>
    <w:rsid w:val="00BF5A89"/>
    <w:rsid w:val="00BF64CD"/>
    <w:rsid w:val="00C052A7"/>
    <w:rsid w:val="00C101A9"/>
    <w:rsid w:val="00C11725"/>
    <w:rsid w:val="00C11D52"/>
    <w:rsid w:val="00C130BA"/>
    <w:rsid w:val="00C14122"/>
    <w:rsid w:val="00C151E3"/>
    <w:rsid w:val="00C35CE2"/>
    <w:rsid w:val="00C4006B"/>
    <w:rsid w:val="00C43804"/>
    <w:rsid w:val="00C46E4F"/>
    <w:rsid w:val="00C47059"/>
    <w:rsid w:val="00C50B05"/>
    <w:rsid w:val="00C527F4"/>
    <w:rsid w:val="00C57930"/>
    <w:rsid w:val="00C63403"/>
    <w:rsid w:val="00C741A9"/>
    <w:rsid w:val="00C805AF"/>
    <w:rsid w:val="00C91F1A"/>
    <w:rsid w:val="00C94214"/>
    <w:rsid w:val="00C94A26"/>
    <w:rsid w:val="00C974FD"/>
    <w:rsid w:val="00CA654A"/>
    <w:rsid w:val="00CA691A"/>
    <w:rsid w:val="00CA7EC0"/>
    <w:rsid w:val="00CB64DB"/>
    <w:rsid w:val="00CE0891"/>
    <w:rsid w:val="00CF0573"/>
    <w:rsid w:val="00CF273E"/>
    <w:rsid w:val="00CF476C"/>
    <w:rsid w:val="00CF77B4"/>
    <w:rsid w:val="00D0107E"/>
    <w:rsid w:val="00D31397"/>
    <w:rsid w:val="00D327BC"/>
    <w:rsid w:val="00D352AC"/>
    <w:rsid w:val="00D41B1E"/>
    <w:rsid w:val="00D468AA"/>
    <w:rsid w:val="00D81913"/>
    <w:rsid w:val="00D9363A"/>
    <w:rsid w:val="00D93C41"/>
    <w:rsid w:val="00D96C78"/>
    <w:rsid w:val="00DB500C"/>
    <w:rsid w:val="00DB744D"/>
    <w:rsid w:val="00DC3E96"/>
    <w:rsid w:val="00DE31FE"/>
    <w:rsid w:val="00DE4C8A"/>
    <w:rsid w:val="00DF137C"/>
    <w:rsid w:val="00DF1962"/>
    <w:rsid w:val="00DF6A1C"/>
    <w:rsid w:val="00E0626B"/>
    <w:rsid w:val="00E10EB3"/>
    <w:rsid w:val="00E260E6"/>
    <w:rsid w:val="00E2665A"/>
    <w:rsid w:val="00E26D9B"/>
    <w:rsid w:val="00E275A9"/>
    <w:rsid w:val="00E36C44"/>
    <w:rsid w:val="00E37CBF"/>
    <w:rsid w:val="00E468E7"/>
    <w:rsid w:val="00E62222"/>
    <w:rsid w:val="00E63510"/>
    <w:rsid w:val="00E64A1D"/>
    <w:rsid w:val="00E6744E"/>
    <w:rsid w:val="00E70828"/>
    <w:rsid w:val="00E72103"/>
    <w:rsid w:val="00E84AAE"/>
    <w:rsid w:val="00EA229F"/>
    <w:rsid w:val="00EA3993"/>
    <w:rsid w:val="00EA5A29"/>
    <w:rsid w:val="00EA7716"/>
    <w:rsid w:val="00EB58A2"/>
    <w:rsid w:val="00EB7553"/>
    <w:rsid w:val="00EF0419"/>
    <w:rsid w:val="00EF0448"/>
    <w:rsid w:val="00EF0716"/>
    <w:rsid w:val="00F03F97"/>
    <w:rsid w:val="00F07FAE"/>
    <w:rsid w:val="00F20367"/>
    <w:rsid w:val="00F228F1"/>
    <w:rsid w:val="00F25345"/>
    <w:rsid w:val="00F306A5"/>
    <w:rsid w:val="00F358DF"/>
    <w:rsid w:val="00F4077B"/>
    <w:rsid w:val="00F54F67"/>
    <w:rsid w:val="00F5751D"/>
    <w:rsid w:val="00F72FE9"/>
    <w:rsid w:val="00F84CCA"/>
    <w:rsid w:val="00F8667B"/>
    <w:rsid w:val="00FA00E0"/>
    <w:rsid w:val="00FB38B9"/>
    <w:rsid w:val="00FD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C88F04"/>
  <w15:chartTrackingRefBased/>
  <w15:docId w15:val="{18337C2A-B3DC-41EF-98AE-D1425073A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12381"/>
    <w:pPr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F07FA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Keywords"/>
    <w:rsid w:val="003A154D"/>
    <w:pPr>
      <w:spacing w:before="240" w:after="120"/>
    </w:pPr>
    <w:rPr>
      <w:i/>
      <w:lang w:val="sr-Latn-CS"/>
    </w:rPr>
  </w:style>
  <w:style w:type="paragraph" w:customStyle="1" w:styleId="Keywords">
    <w:name w:val="Keywords"/>
    <w:basedOn w:val="Normal"/>
    <w:next w:val="Paragraph"/>
    <w:rsid w:val="001C3454"/>
    <w:rPr>
      <w:i/>
    </w:rPr>
  </w:style>
  <w:style w:type="paragraph" w:customStyle="1" w:styleId="SUBTITLE1">
    <w:name w:val="SUBTITLE 1"/>
    <w:basedOn w:val="Normal"/>
    <w:next w:val="PargraphNoIndent"/>
    <w:rsid w:val="00964272"/>
    <w:pPr>
      <w:spacing w:before="240" w:after="120"/>
    </w:pPr>
    <w:rPr>
      <w:rFonts w:ascii="Arial" w:hAnsi="Arial"/>
      <w:b/>
      <w:caps/>
      <w:lang w:val="sr-Latn-CS"/>
    </w:rPr>
  </w:style>
  <w:style w:type="paragraph" w:customStyle="1" w:styleId="Paragraph">
    <w:name w:val="Paragraph"/>
    <w:basedOn w:val="Normal"/>
    <w:rsid w:val="000C1B25"/>
    <w:pPr>
      <w:ind w:firstLine="284"/>
    </w:pPr>
    <w:rPr>
      <w:lang w:val="sr-Latn-CS"/>
    </w:rPr>
  </w:style>
  <w:style w:type="paragraph" w:customStyle="1" w:styleId="Numbering">
    <w:name w:val="Numbering"/>
    <w:basedOn w:val="Paragraph"/>
    <w:rsid w:val="00BD5BC9"/>
    <w:pPr>
      <w:numPr>
        <w:numId w:val="11"/>
      </w:numPr>
      <w:ind w:left="641" w:hanging="357"/>
      <w:jc w:val="left"/>
    </w:pPr>
  </w:style>
  <w:style w:type="paragraph" w:styleId="Footer">
    <w:name w:val="footer"/>
    <w:basedOn w:val="Normal"/>
    <w:rsid w:val="006D7857"/>
    <w:pPr>
      <w:tabs>
        <w:tab w:val="center" w:pos="4320"/>
        <w:tab w:val="right" w:pos="8640"/>
      </w:tabs>
    </w:pPr>
    <w:rPr>
      <w:sz w:val="18"/>
      <w:szCs w:val="18"/>
    </w:rPr>
  </w:style>
  <w:style w:type="paragraph" w:styleId="BalloonText">
    <w:name w:val="Balloon Text"/>
    <w:basedOn w:val="Normal"/>
    <w:semiHidden/>
    <w:rsid w:val="00E6744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1A46AE"/>
  </w:style>
  <w:style w:type="paragraph" w:customStyle="1" w:styleId="Author">
    <w:name w:val="Author"/>
    <w:basedOn w:val="Normal"/>
    <w:next w:val="Address"/>
    <w:rsid w:val="00253898"/>
    <w:pPr>
      <w:spacing w:before="200" w:after="120"/>
    </w:pPr>
    <w:rPr>
      <w:caps/>
      <w:sz w:val="20"/>
      <w:lang w:val="sr-Latn-CS"/>
    </w:rPr>
  </w:style>
  <w:style w:type="character" w:styleId="PageNumber">
    <w:name w:val="page number"/>
    <w:rsid w:val="000E52FE"/>
    <w:rPr>
      <w:rFonts w:ascii="Times New Roman" w:hAnsi="Times New Roman"/>
      <w:dstrike w:val="0"/>
      <w:sz w:val="18"/>
      <w:szCs w:val="18"/>
      <w:vertAlign w:val="baseline"/>
    </w:rPr>
  </w:style>
  <w:style w:type="paragraph" w:customStyle="1" w:styleId="Address">
    <w:name w:val="Address"/>
    <w:basedOn w:val="Author"/>
    <w:next w:val="Paragraph"/>
    <w:rsid w:val="00253898"/>
    <w:pPr>
      <w:spacing w:before="0" w:after="0"/>
    </w:pPr>
    <w:rPr>
      <w:caps w:val="0"/>
    </w:rPr>
  </w:style>
  <w:style w:type="paragraph" w:customStyle="1" w:styleId="Equation">
    <w:name w:val="Equation"/>
    <w:basedOn w:val="Normal"/>
    <w:next w:val="PargraphNoIndent"/>
    <w:rsid w:val="00984457"/>
    <w:pPr>
      <w:tabs>
        <w:tab w:val="right" w:pos="9639"/>
      </w:tabs>
      <w:spacing w:before="120" w:after="120"/>
      <w:ind w:firstLine="284"/>
    </w:pPr>
    <w:rPr>
      <w:lang w:val="sr-Latn-CS"/>
    </w:rPr>
  </w:style>
  <w:style w:type="paragraph" w:customStyle="1" w:styleId="References">
    <w:name w:val="References"/>
    <w:basedOn w:val="Normal"/>
    <w:rsid w:val="0052374D"/>
    <w:pPr>
      <w:numPr>
        <w:numId w:val="13"/>
      </w:numPr>
      <w:tabs>
        <w:tab w:val="clear" w:pos="720"/>
        <w:tab w:val="left" w:pos="357"/>
      </w:tabs>
      <w:spacing w:after="60"/>
      <w:ind w:left="357" w:hanging="357"/>
    </w:pPr>
    <w:rPr>
      <w:lang w:val="sr-Latn-CS"/>
    </w:rPr>
  </w:style>
  <w:style w:type="paragraph" w:customStyle="1" w:styleId="Title1">
    <w:name w:val="Title1"/>
    <w:basedOn w:val="Normal"/>
    <w:next w:val="Author"/>
    <w:rsid w:val="00964272"/>
    <w:pPr>
      <w:spacing w:before="240"/>
      <w:jc w:val="left"/>
    </w:pPr>
    <w:rPr>
      <w:rFonts w:ascii="Arial" w:hAnsi="Arial"/>
      <w:b/>
      <w:caps/>
      <w:sz w:val="24"/>
      <w:szCs w:val="24"/>
    </w:rPr>
  </w:style>
  <w:style w:type="character" w:styleId="Strong">
    <w:name w:val="Strong"/>
    <w:uiPriority w:val="22"/>
    <w:qFormat/>
    <w:rsid w:val="00051298"/>
    <w:rPr>
      <w:b/>
      <w:bCs/>
    </w:rPr>
  </w:style>
  <w:style w:type="character" w:styleId="Hyperlink">
    <w:name w:val="Hyperlink"/>
    <w:uiPriority w:val="99"/>
    <w:unhideWhenUsed/>
    <w:rsid w:val="005C3BC5"/>
    <w:rPr>
      <w:color w:val="0000FF"/>
      <w:u w:val="single"/>
    </w:rPr>
  </w:style>
  <w:style w:type="paragraph" w:customStyle="1" w:styleId="FigureCaption">
    <w:name w:val="Figure Caption"/>
    <w:basedOn w:val="Paragraph"/>
    <w:next w:val="Paragraph"/>
    <w:rsid w:val="00392562"/>
    <w:pPr>
      <w:jc w:val="center"/>
    </w:pPr>
  </w:style>
  <w:style w:type="paragraph" w:customStyle="1" w:styleId="Subtitle2">
    <w:name w:val="Subtitle 2"/>
    <w:aliases w:val="3..."/>
    <w:basedOn w:val="Paragraph"/>
    <w:next w:val="PargraphNoIndent"/>
    <w:rsid w:val="00964272"/>
    <w:pPr>
      <w:spacing w:before="240" w:after="120"/>
      <w:ind w:firstLine="0"/>
      <w:jc w:val="left"/>
    </w:pPr>
    <w:rPr>
      <w:rFonts w:ascii="Arial" w:hAnsi="Arial"/>
      <w:b/>
    </w:rPr>
  </w:style>
  <w:style w:type="paragraph" w:customStyle="1" w:styleId="Line">
    <w:name w:val="Line"/>
    <w:basedOn w:val="Address"/>
    <w:next w:val="Normal"/>
    <w:rsid w:val="00AB7E6D"/>
    <w:pPr>
      <w:pBdr>
        <w:bottom w:val="single" w:sz="4" w:space="1" w:color="auto"/>
      </w:pBdr>
    </w:pPr>
  </w:style>
  <w:style w:type="paragraph" w:styleId="FootnoteText">
    <w:name w:val="footnote text"/>
    <w:basedOn w:val="Normal"/>
    <w:semiHidden/>
    <w:rsid w:val="00B23784"/>
    <w:pPr>
      <w:jc w:val="left"/>
    </w:pPr>
    <w:rPr>
      <w:sz w:val="18"/>
      <w:szCs w:val="18"/>
    </w:rPr>
  </w:style>
  <w:style w:type="character" w:styleId="FootnoteReference">
    <w:name w:val="footnote reference"/>
    <w:semiHidden/>
    <w:rsid w:val="00B23784"/>
    <w:rPr>
      <w:vertAlign w:val="superscript"/>
    </w:rPr>
  </w:style>
  <w:style w:type="paragraph" w:customStyle="1" w:styleId="PargraphNoIndent">
    <w:name w:val="Pargraph No Indent"/>
    <w:basedOn w:val="Paragraph"/>
    <w:next w:val="Paragraph"/>
    <w:rsid w:val="00E260E6"/>
    <w:pPr>
      <w:ind w:firstLine="0"/>
    </w:pPr>
  </w:style>
  <w:style w:type="character" w:customStyle="1" w:styleId="italic">
    <w:name w:val="italic"/>
    <w:basedOn w:val="DefaultParagraphFont"/>
    <w:rsid w:val="00051298"/>
  </w:style>
  <w:style w:type="paragraph" w:customStyle="1" w:styleId="MainText">
    <w:name w:val="Main Text"/>
    <w:basedOn w:val="Normal"/>
    <w:rsid w:val="00EF0716"/>
    <w:pPr>
      <w:ind w:firstLine="284"/>
    </w:pPr>
    <w:rPr>
      <w:sz w:val="20"/>
      <w:szCs w:val="24"/>
    </w:rPr>
  </w:style>
  <w:style w:type="paragraph" w:customStyle="1" w:styleId="TableCaption">
    <w:name w:val="Table Caption"/>
    <w:basedOn w:val="Paragraph"/>
    <w:rsid w:val="008A3CEA"/>
    <w:pPr>
      <w:ind w:firstLine="0"/>
      <w:jc w:val="left"/>
      <w:outlineLvl w:val="0"/>
    </w:pPr>
  </w:style>
  <w:style w:type="paragraph" w:styleId="Header">
    <w:name w:val="header"/>
    <w:basedOn w:val="Normal"/>
    <w:link w:val="HeaderChar"/>
    <w:rsid w:val="00A8095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80950"/>
    <w:rPr>
      <w:sz w:val="22"/>
      <w:szCs w:val="22"/>
    </w:rPr>
  </w:style>
  <w:style w:type="paragraph" w:styleId="DocumentMap">
    <w:name w:val="Document Map"/>
    <w:basedOn w:val="Normal"/>
    <w:link w:val="DocumentMapChar"/>
    <w:rsid w:val="00964272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9642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F07FA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CommentReference">
    <w:name w:val="annotation reference"/>
    <w:rsid w:val="000F13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0F13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13A5"/>
  </w:style>
  <w:style w:type="paragraph" w:styleId="CommentSubject">
    <w:name w:val="annotation subject"/>
    <w:basedOn w:val="CommentText"/>
    <w:next w:val="CommentText"/>
    <w:link w:val="CommentSubjectChar"/>
    <w:rsid w:val="000F13A5"/>
    <w:rPr>
      <w:b/>
      <w:bCs/>
    </w:rPr>
  </w:style>
  <w:style w:type="character" w:customStyle="1" w:styleId="CommentSubjectChar">
    <w:name w:val="Comment Subject Char"/>
    <w:link w:val="CommentSubject"/>
    <w:rsid w:val="000F13A5"/>
    <w:rPr>
      <w:b/>
      <w:bCs/>
    </w:rPr>
  </w:style>
  <w:style w:type="paragraph" w:customStyle="1" w:styleId="NaslovSrpski">
    <w:name w:val="Naslov Srpski"/>
    <w:basedOn w:val="Normal"/>
    <w:next w:val="NaslovEngleski"/>
    <w:rsid w:val="00186A5C"/>
    <w:pPr>
      <w:spacing w:before="240"/>
      <w:jc w:val="left"/>
    </w:pPr>
    <w:rPr>
      <w:rFonts w:ascii="Arial" w:hAnsi="Arial"/>
      <w:b/>
      <w:caps/>
      <w:sz w:val="24"/>
      <w:szCs w:val="24"/>
    </w:rPr>
  </w:style>
  <w:style w:type="paragraph" w:customStyle="1" w:styleId="Autor">
    <w:name w:val="Autor"/>
    <w:basedOn w:val="Normal"/>
    <w:next w:val="Adresa"/>
    <w:rsid w:val="00186A5C"/>
    <w:pPr>
      <w:spacing w:before="200" w:after="120"/>
    </w:pPr>
    <w:rPr>
      <w:caps/>
      <w:sz w:val="20"/>
      <w:lang w:val="sr-Latn-CS"/>
    </w:rPr>
  </w:style>
  <w:style w:type="paragraph" w:customStyle="1" w:styleId="Adresa">
    <w:name w:val="Adresa"/>
    <w:basedOn w:val="Autor"/>
    <w:next w:val="Normal"/>
    <w:rsid w:val="00186A5C"/>
    <w:pPr>
      <w:spacing w:before="0" w:after="0"/>
    </w:pPr>
    <w:rPr>
      <w:caps w:val="0"/>
    </w:rPr>
  </w:style>
  <w:style w:type="paragraph" w:customStyle="1" w:styleId="Literatura">
    <w:name w:val="Literatura"/>
    <w:basedOn w:val="Normal"/>
    <w:rsid w:val="00186A5C"/>
    <w:pPr>
      <w:tabs>
        <w:tab w:val="left" w:pos="357"/>
      </w:tabs>
      <w:spacing w:after="60"/>
      <w:ind w:left="357" w:hanging="357"/>
    </w:pPr>
    <w:rPr>
      <w:lang w:val="sr-Latn-CS"/>
    </w:rPr>
  </w:style>
  <w:style w:type="paragraph" w:customStyle="1" w:styleId="NaslovEngleski">
    <w:name w:val="Naslov Engleski"/>
    <w:basedOn w:val="NaslovSrpski"/>
    <w:next w:val="Autor"/>
    <w:rsid w:val="00186A5C"/>
  </w:style>
  <w:style w:type="paragraph" w:customStyle="1" w:styleId="Kljucnereci">
    <w:name w:val="Kljucne reci"/>
    <w:basedOn w:val="Keywords"/>
    <w:next w:val="Abstract"/>
    <w:rsid w:val="00186A5C"/>
    <w:rPr>
      <w:lang w:val="sr-Latn-CS"/>
    </w:rPr>
  </w:style>
  <w:style w:type="paragraph" w:customStyle="1" w:styleId="Rezime">
    <w:name w:val="Rezime"/>
    <w:basedOn w:val="Abstract"/>
    <w:next w:val="Kljucnereci"/>
    <w:rsid w:val="00186A5C"/>
  </w:style>
  <w:style w:type="paragraph" w:customStyle="1" w:styleId="Linija">
    <w:name w:val="Linija"/>
    <w:basedOn w:val="Adresa"/>
    <w:next w:val="Rezime"/>
    <w:rsid w:val="00186A5C"/>
    <w:pPr>
      <w:pBdr>
        <w:bottom w:val="single" w:sz="4" w:space="1" w:color="auto"/>
      </w:pBdr>
    </w:pPr>
  </w:style>
  <w:style w:type="character" w:styleId="UnresolvedMention">
    <w:name w:val="Unresolved Mention"/>
    <w:basedOn w:val="DefaultParagraphFont"/>
    <w:uiPriority w:val="99"/>
    <w:semiHidden/>
    <w:unhideWhenUsed/>
    <w:rsid w:val="00761470"/>
    <w:rPr>
      <w:color w:val="605E5C"/>
      <w:shd w:val="clear" w:color="auto" w:fill="E1DFDD"/>
    </w:rPr>
  </w:style>
  <w:style w:type="paragraph" w:customStyle="1" w:styleId="Numerisaninaslov">
    <w:name w:val="Numerisani naslov"/>
    <w:basedOn w:val="Normal"/>
    <w:rsid w:val="005B2441"/>
    <w:pPr>
      <w:spacing w:before="240" w:after="120"/>
    </w:pPr>
    <w:rPr>
      <w:rFonts w:ascii="Arial" w:hAnsi="Arial"/>
      <w:b/>
      <w:caps/>
      <w:lang w:val="sr-Latn-CS"/>
    </w:rPr>
  </w:style>
  <w:style w:type="paragraph" w:customStyle="1" w:styleId="Tekst">
    <w:name w:val="Tekst"/>
    <w:basedOn w:val="Normal"/>
    <w:rsid w:val="005B2441"/>
    <w:pPr>
      <w:ind w:firstLine="284"/>
    </w:pPr>
    <w:rPr>
      <w:lang w:val="sr-Latn-CS"/>
    </w:rPr>
  </w:style>
  <w:style w:type="paragraph" w:customStyle="1" w:styleId="nabrajanja">
    <w:name w:val="nabrajanja"/>
    <w:basedOn w:val="Tekst"/>
    <w:rsid w:val="005B2441"/>
    <w:pPr>
      <w:tabs>
        <w:tab w:val="num" w:pos="360"/>
      </w:tabs>
      <w:ind w:left="641" w:hanging="357"/>
      <w:jc w:val="left"/>
    </w:pPr>
  </w:style>
  <w:style w:type="paragraph" w:customStyle="1" w:styleId="Jednacina">
    <w:name w:val="Jednacina"/>
    <w:basedOn w:val="Normal"/>
    <w:next w:val="Tekstbezuvlacenja"/>
    <w:rsid w:val="005B2441"/>
    <w:pPr>
      <w:tabs>
        <w:tab w:val="right" w:pos="9639"/>
      </w:tabs>
      <w:spacing w:before="120" w:after="120"/>
      <w:ind w:firstLine="284"/>
    </w:pPr>
    <w:rPr>
      <w:lang w:val="sr-Latn-CS"/>
    </w:rPr>
  </w:style>
  <w:style w:type="paragraph" w:customStyle="1" w:styleId="NazivSlike">
    <w:name w:val="Naziv Slike"/>
    <w:basedOn w:val="Tekst"/>
    <w:next w:val="Tekst"/>
    <w:rsid w:val="005B2441"/>
    <w:pPr>
      <w:jc w:val="center"/>
    </w:pPr>
  </w:style>
  <w:style w:type="paragraph" w:customStyle="1" w:styleId="Podnaslov">
    <w:name w:val="Podnaslov"/>
    <w:basedOn w:val="Tekst"/>
    <w:next w:val="Tekst"/>
    <w:rsid w:val="005B2441"/>
    <w:pPr>
      <w:spacing w:before="240" w:after="120"/>
      <w:ind w:firstLine="0"/>
      <w:jc w:val="left"/>
    </w:pPr>
    <w:rPr>
      <w:rFonts w:ascii="Arial" w:hAnsi="Arial"/>
      <w:b/>
    </w:rPr>
  </w:style>
  <w:style w:type="paragraph" w:customStyle="1" w:styleId="Tekstbezuvlacenja">
    <w:name w:val="Tekst bez uvlacenja"/>
    <w:basedOn w:val="Tekst"/>
    <w:next w:val="Tekst"/>
    <w:rsid w:val="005B2441"/>
    <w:pPr>
      <w:ind w:firstLine="0"/>
    </w:pPr>
  </w:style>
  <w:style w:type="paragraph" w:customStyle="1" w:styleId="NazivTabele">
    <w:name w:val="Naziv Tabele"/>
    <w:basedOn w:val="Tekst"/>
    <w:rsid w:val="005B2441"/>
    <w:pPr>
      <w:ind w:firstLine="0"/>
      <w:jc w:val="left"/>
      <w:outlineLv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2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UTSTVO ZA PRIPREMU RADOVA</vt:lpstr>
    </vt:vector>
  </TitlesOfParts>
  <Company> </Company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STVO ZA PRIPREMU RADOVA</dc:title>
  <dc:subject/>
  <dc:creator>EKOF</dc:creator>
  <cp:keywords/>
  <cp:lastModifiedBy>Mladen Stamenković</cp:lastModifiedBy>
  <cp:revision>8</cp:revision>
  <cp:lastPrinted>2007-03-27T21:41:00Z</cp:lastPrinted>
  <dcterms:created xsi:type="dcterms:W3CDTF">2022-04-20T12:02:00Z</dcterms:created>
  <dcterms:modified xsi:type="dcterms:W3CDTF">2022-04-22T19:56:00Z</dcterms:modified>
</cp:coreProperties>
</file>